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Chile</w:t>
      </w:r>
      <w:r>
        <w:t xml:space="preserve"> </w:t>
      </w:r>
      <w:r>
        <w:t xml:space="preserve">Santiago</w:t>
      </w:r>
    </w:p>
    <w:bookmarkStart w:id="22" w:name="X6df0f14ab665e73c145c3d7125743e816e8597e"/>
    <w:p>
      <w:pPr>
        <w:pStyle w:val="Heading1"/>
      </w:pPr>
      <w:r>
        <w:t xml:space="preserve">Internship Application Letter for Mathematician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committee"/>
    <w:p>
      <w:pPr>
        <w:pStyle w:val="Heading2"/>
      </w:pPr>
      <w:r>
        <w:t xml:space="preserve">Hiring Committee</w:t>
      </w:r>
    </w:p>
    <w:p>
      <w:pPr>
        <w:pStyle w:val="FirstParagraph"/>
      </w:pPr>
      <w:r>
        <w:t xml:space="preserve">Chile Santiago Mathematical Research Institute (CSMRI)</w:t>
      </w:r>
    </w:p>
    <w:p>
      <w:pPr>
        <w:pStyle w:val="BodyText"/>
      </w:pPr>
      <w:r>
        <w:t xml:space="preserve">Av. Providencia 1300, Piso 8</w:t>
      </w:r>
    </w:p>
    <w:p>
      <w:pPr>
        <w:pStyle w:val="BodyText"/>
      </w:pPr>
      <w:r>
        <w:t xml:space="preserve">Santiago, Región Metropolitana, Chile</w:t>
      </w:r>
    </w:p>
    <w:bookmarkEnd w:id="20"/>
    <w:bookmarkStart w:id="21" w:name="X600e319182fe6c930bbe40368204d845d9fcb9e"/>
    <w:p>
      <w:pPr>
        <w:pStyle w:val="Heading2"/>
      </w:pPr>
      <w:r>
        <w:t xml:space="preserve">Subject: Internship Application Letter for Aspiring Mathematician Position</w:t>
      </w:r>
    </w:p>
    <w:p>
      <w:pPr>
        <w:pStyle w:val="FirstParagraph"/>
      </w:pPr>
      <w:r>
        <w:t xml:space="preserve">Dear Hiring Committee,</w:t>
      </w:r>
    </w:p>
    <w:p>
      <w:pPr>
        <w:pStyle w:val="BodyText"/>
      </w:pPr>
      <w:r>
        <w:t xml:space="preserve">I am writing with profound enthusiasm to submit my application for the Mathematician Internship position at the Chile Santiago Mathematical Research Institute (CSMRI), as advertised on your official website. As a dedicated and forward-thinking student of mathematics with a deep admiration for Chile's academic contributions to mathematical sciences, I am confident that my analytical skills, research experience, and cultural adaptability align precisely with CSMRI’s mission to advance mathematical innovation in Latin America. This Internship Application Letter serves as my formal expression of interest in contributing to Santiago’s vibrant intellectual landscape while furthering my development as a professional Mathematician.</w:t>
      </w:r>
    </w:p>
    <w:p>
      <w:pPr>
        <w:pStyle w:val="BodyText"/>
      </w:pPr>
      <w:r>
        <w:t xml:space="preserve">My academic journey at the University of Buenos Aires, where I am currently completing my final year of the Bachelor of Science in Mathematics with a specialization in Applied Algebra and Computational Number Theory, has equipped me with robust technical foundations. I have consistently ranked in the top 5% of my cohort, earning accolades for my thesis on "Algorithmic Applications of Elliptic Curves in Cryptographic Systems" – a project directly relevant to CSMRI’s ongoing work in mathematical security protocols. Through this research, I mastered advanced tools including SageMath, Python for symbolic computation, and LaTeX for mathematical documentation. My experience extends beyond theory; I co-developed an open-source library optimizing lattice-based encryption algorithms used by the Argentine National Cybersecurity Agency, demonstrating my ability to translate abstract mathematics into practical solutions – a skill highly valued in Chile Santiago’s growing tech ecosystem.</w:t>
      </w:r>
    </w:p>
    <w:p>
      <w:pPr>
        <w:pStyle w:val="BodyText"/>
      </w:pPr>
      <w:r>
        <w:t xml:space="preserve">What compels me to apply specifically to CSMRI in Chile Santiago is not merely the prestige of your institution but its unique position at the nexus of mathematical tradition and innovation. Having studied Spanish for three years with a focus on academic discourse, I have immersed myself in Chile’s rich mathematical heritage, from the pioneering work of José Francisco de Isla at the early 19th-century Royal Academy to contemporary contributions by researchers like Dr. María Teresa Gómez at Universidad de Chile. I am particularly inspired by CSMRI’s collaborative projects with Santiago-based firms such as</w:t>
      </w:r>
      <w:r>
        <w:t xml:space="preserve"> </w:t>
      </w:r>
      <w:r>
        <w:rPr>
          <w:iCs/>
          <w:i/>
        </w:rPr>
        <w:t xml:space="preserve">Quantum Data Solutions</w:t>
      </w:r>
      <w:r>
        <w:t xml:space="preserve"> </w:t>
      </w:r>
      <w:r>
        <w:t xml:space="preserve">and</w:t>
      </w:r>
      <w:r>
        <w:t xml:space="preserve"> </w:t>
      </w:r>
      <w:r>
        <w:rPr>
          <w:iCs/>
          <w:i/>
        </w:rPr>
        <w:t xml:space="preserve">Santiago Tech Innovations</w:t>
      </w:r>
      <w:r>
        <w:t xml:space="preserve">, which bridge mathematical theory with real-world applications in finance, AI, and sustainable infrastructure – areas where I aim to build my career. The opportunity to learn from your team while contributing to Chile Santiago’s emergence as a regional hub for STEM excellence is an unparalleled professional aspiration.</w:t>
      </w:r>
    </w:p>
    <w:p>
      <w:pPr>
        <w:pStyle w:val="BodyText"/>
      </w:pPr>
      <w:r>
        <w:t xml:space="preserve">My commitment extends beyond technical proficiency. As an intern in the Santiago environment, I understand the importance of cultural fluency and collaborative spirit. During a summer exchange at Pontificia Universidad Católica de Chile (UC Chile), I engaged with local students on projects related to statistical modeling for urban development challenges – a project that highlighted how mathematics directly addresses societal needs in this dynamic city. This experience taught me to navigate Santiago’s professional landscape with respect for its values: punctuality, intellectual rigor, and community-oriented problem-solving. I have also participated in the Chilean National Mathematics Olympiad as a volunteer coordinator, fostering interest in STEM among underserved youth – an initiative that resonates deeply with CSMRI’s outreach goals. I am eager to bring this passion for inclusive mathematical education to your team.</w:t>
      </w:r>
    </w:p>
    <w:p>
      <w:pPr>
        <w:pStyle w:val="BodyText"/>
      </w:pPr>
      <w:r>
        <w:t xml:space="preserve">What distinguishes me as a Mathematician-in-training is my proactive approach to interdisciplinary learning. In Santiago’s context, I see mathematics not as isolated theory but as an engine for progress – whether optimizing public transit networks across the city’s challenging topography or developing predictive models for Chile’s agricultural sector amid climate change. My proficiency in Spanish (DELE C1 certification) ensures seamless communication with your multidisciplinary teams, and I have adapted to Chilean work culture through informal mentorship with researchers from Universidad de Santiago. I am prepared to contribute immediately by supporting data analysis for ongoing projects on mathematical optimization in logistics, a field where CSMRI’s partnerships with companies like</w:t>
      </w:r>
      <w:r>
        <w:t xml:space="preserve"> </w:t>
      </w:r>
      <w:r>
        <w:rPr>
          <w:iCs/>
          <w:i/>
        </w:rPr>
        <w:t xml:space="preserve">Correos de Chile</w:t>
      </w:r>
      <w:r>
        <w:t xml:space="preserve"> </w:t>
      </w:r>
      <w:r>
        <w:t xml:space="preserve">present urgent real-world applications.</w:t>
      </w:r>
    </w:p>
    <w:p>
      <w:pPr>
        <w:pStyle w:val="BodyText"/>
      </w:pPr>
      <w:r>
        <w:t xml:space="preserve">I have attached my CV detailing academic achievements, technical skills, and volunteer experiences. I would be honored to discuss how my background in computational mathematics and dedication to applying mathematical principles for societal benefit align with CSMRI’s objectives during an interview at your earliest convenience. Chile Santiago’s blend of historical academic depth and modern innovation makes it the ideal setting for me to grow as a Mathematician, and I am committed to contributing meaningfully to your institute’s legacy. Thank you for considering my Internship Application Letter – I look forward to the possibility of collaborating with CSMRI in this exciting chapter of Chilean scientific advancement.</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CV), Academic Transcripts, DELE C1 Certificat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Chile Santiago</dc:title>
  <dc:creator/>
  <cp:keywords/>
  <dcterms:created xsi:type="dcterms:W3CDTF">2026-07-17T15:01:33Z</dcterms:created>
  <dcterms:modified xsi:type="dcterms:W3CDTF">2026-07-17T15:01:33Z</dcterms:modified>
</cp:coreProperties>
</file>

<file path=docProps/custom.xml><?xml version="1.0" encoding="utf-8"?>
<Properties xmlns="http://schemas.openxmlformats.org/officeDocument/2006/custom-properties" xmlns:vt="http://schemas.openxmlformats.org/officeDocument/2006/docPropsVTypes"/>
</file>